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5E7462" w14:textId="03E37B1A" w:rsidR="00617EA0" w:rsidRDefault="00617EA0">
      <w:r>
        <w:t>IV vitamin Therapy.article.BodyMorph.mz</w:t>
      </w:r>
    </w:p>
    <w:p w14:paraId="10400C0E" w14:textId="2A7FBD4E" w:rsidR="00260476" w:rsidRDefault="00617EA0">
      <w:r>
        <w:t>/</w:t>
      </w:r>
      <w:r w:rsidRPr="00617EA0">
        <w:t xml:space="preserve"> </w:t>
      </w:r>
      <w:r>
        <w:t>IV vitamin Therapy</w:t>
      </w:r>
    </w:p>
    <w:p w14:paraId="018E2E15" w14:textId="6DBCDE28" w:rsidR="00617EA0" w:rsidRDefault="00617EA0">
      <w:r>
        <w:t xml:space="preserve">Kw: </w:t>
      </w:r>
      <w:r>
        <w:t>IV vitamin Therapy</w:t>
      </w:r>
    </w:p>
    <w:p w14:paraId="01A390F5" w14:textId="31ED322E" w:rsidR="00617EA0" w:rsidRDefault="00617EA0">
      <w:r>
        <w:t xml:space="preserve">META: </w:t>
      </w:r>
      <w:r>
        <w:t xml:space="preserve">IV </w:t>
      </w:r>
      <w:r w:rsidR="006566AF">
        <w:t>V</w:t>
      </w:r>
      <w:r>
        <w:t>itamin Therapy</w:t>
      </w:r>
      <w:r>
        <w:t xml:space="preserve"> is a great way to repair, strengthen</w:t>
      </w:r>
      <w:r w:rsidR="00C71CF1">
        <w:t xml:space="preserve"> &amp;</w:t>
      </w:r>
      <w:r>
        <w:t xml:space="preserve"> nourish your body quickly. Learn more about the</w:t>
      </w:r>
      <w:r w:rsidR="00C71CF1">
        <w:t xml:space="preserve"> ingredients in</w:t>
      </w:r>
      <w:r>
        <w:t xml:space="preserve"> vitamins drips from Body Morph MD</w:t>
      </w:r>
    </w:p>
    <w:p w14:paraId="25426C46" w14:textId="4A9C06F3" w:rsidR="00C71CF1" w:rsidRDefault="00C71CF1">
      <w:r>
        <w:t>IV VITAMIN THERAPY | VITAMINS, MINERALS, AMINO ACIDS</w:t>
      </w:r>
    </w:p>
    <w:p w14:paraId="4F5B669A" w14:textId="4C95B0D1" w:rsidR="006D1BF2" w:rsidRDefault="006D1BF2">
      <w:r>
        <w:t xml:space="preserve">IV Vitamin Therapy </w:t>
      </w:r>
      <w:r>
        <w:t>is a great way to repair, strengthen, and nourish your body quickly.</w:t>
      </w:r>
      <w:r>
        <w:t xml:space="preserve"> With IV Vitamin drips, offer men and women an advanced delivery system for </w:t>
      </w:r>
      <w:r w:rsidR="00516079">
        <w:t xml:space="preserve">minerals, vitamins, and amino acids. </w:t>
      </w:r>
      <w:r w:rsidR="00C71CF1">
        <w:t>Read on to learn more about the ingredients in IV Vitamin drips from the IV Bar at Body Morph MD.</w:t>
      </w:r>
    </w:p>
    <w:p w14:paraId="5CA7F877" w14:textId="09C875A0" w:rsidR="00516079" w:rsidRDefault="00C71CF1">
      <w:r>
        <w:t xml:space="preserve">IV DRIP </w:t>
      </w:r>
      <w:r w:rsidR="00516079">
        <w:t>INGREDIENTS</w:t>
      </w:r>
    </w:p>
    <w:p w14:paraId="271EACB1" w14:textId="36962A83" w:rsidR="00516079" w:rsidRDefault="00516079">
      <w:r>
        <w:t xml:space="preserve">Each vitamin drip is formulated with different </w:t>
      </w:r>
      <w:r>
        <w:t>Amino Acids, Vitamins, and Minerals.</w:t>
      </w:r>
      <w:r>
        <w:t xml:space="preserve"> Different drips provide different benefits. Learn more about the ingredients in IV vitamins to discover which drip is right for you. </w:t>
      </w:r>
    </w:p>
    <w:p w14:paraId="0EE77770" w14:textId="63CC01DE" w:rsidR="00260476" w:rsidRDefault="00260476" w:rsidP="00260476">
      <w:r>
        <w:rPr>
          <w:b/>
          <w:bCs/>
        </w:rPr>
        <w:t>AMINO ACIDS:</w:t>
      </w:r>
      <w:r>
        <w:t xml:space="preserve"> Amino acids</w:t>
      </w:r>
      <w:r w:rsidR="000D4C1D">
        <w:t xml:space="preserve"> help</w:t>
      </w:r>
      <w:r>
        <w:t xml:space="preserve"> make proteins and are considered the building blocks of life. They play an essential role in nearly every biological function. Common amino acids found in IV drips include:</w:t>
      </w:r>
    </w:p>
    <w:p w14:paraId="348F1A84" w14:textId="06ACAAC1" w:rsidR="00260476" w:rsidRDefault="00260476" w:rsidP="00260476">
      <w:pPr>
        <w:ind w:left="720"/>
      </w:pPr>
      <w:r w:rsidRPr="003E4D55">
        <w:rPr>
          <w:b/>
          <w:bCs/>
          <w:u w:val="single"/>
        </w:rPr>
        <w:t>Glutathione</w:t>
      </w:r>
      <w:r w:rsidR="003E4D55">
        <w:rPr>
          <w:b/>
          <w:bCs/>
          <w:u w:val="single"/>
        </w:rPr>
        <w:t>:</w:t>
      </w:r>
      <w:r w:rsidR="003E4D55">
        <w:rPr>
          <w:b/>
          <w:bCs/>
        </w:rPr>
        <w:t xml:space="preserve"> </w:t>
      </w:r>
      <w:r>
        <w:t>Glutathione (GSH) is a potent antioxidant. Glutathione is commonly found in Immune IV</w:t>
      </w:r>
      <w:r w:rsidR="006566AF">
        <w:t>,</w:t>
      </w:r>
      <w:r>
        <w:t xml:space="preserve"> and Hangover IV drips. </w:t>
      </w:r>
    </w:p>
    <w:p w14:paraId="1F425B5E" w14:textId="3B63E911" w:rsidR="00260476" w:rsidRDefault="00260476" w:rsidP="00260476">
      <w:pPr>
        <w:ind w:left="720"/>
      </w:pPr>
      <w:r w:rsidRPr="003E4D55">
        <w:rPr>
          <w:b/>
          <w:bCs/>
          <w:u w:val="single"/>
        </w:rPr>
        <w:t>Taurine</w:t>
      </w:r>
      <w:r w:rsidR="003E4D55">
        <w:rPr>
          <w:b/>
          <w:bCs/>
          <w:u w:val="single"/>
        </w:rPr>
        <w:t xml:space="preserve">: </w:t>
      </w:r>
      <w:r>
        <w:t xml:space="preserve">Taurine promotes energy production. This makes Taurine a popular amino acid in drips intended to boost energy and sustain stamina.  </w:t>
      </w:r>
    </w:p>
    <w:p w14:paraId="5DB024C2" w14:textId="02F105C6" w:rsidR="00260476" w:rsidRDefault="00260476" w:rsidP="00260476">
      <w:pPr>
        <w:ind w:left="720"/>
      </w:pPr>
      <w:r w:rsidRPr="003E4D55">
        <w:rPr>
          <w:b/>
          <w:bCs/>
          <w:u w:val="single"/>
        </w:rPr>
        <w:t>Carnitine and Methionine</w:t>
      </w:r>
      <w:r w:rsidR="003E4D55">
        <w:rPr>
          <w:b/>
          <w:bCs/>
          <w:u w:val="single"/>
        </w:rPr>
        <w:t xml:space="preserve">: </w:t>
      </w:r>
      <w:r>
        <w:t>Carnitine helps metabolize fatty acids to produce energy. Methionine lowers cholesterol and breaks down fats. Both amino acids aid in weight loss.</w:t>
      </w:r>
    </w:p>
    <w:p w14:paraId="296CA764" w14:textId="0DCCC8B2" w:rsidR="00260476" w:rsidRDefault="00260476" w:rsidP="00260476">
      <w:pPr>
        <w:ind w:left="720"/>
      </w:pPr>
      <w:r w:rsidRPr="003E4D55">
        <w:rPr>
          <w:b/>
          <w:bCs/>
          <w:u w:val="single"/>
        </w:rPr>
        <w:t>Niacin and Biotin</w:t>
      </w:r>
      <w:r w:rsidR="003E4D55">
        <w:rPr>
          <w:b/>
          <w:bCs/>
          <w:u w:val="single"/>
        </w:rPr>
        <w:t>:</w:t>
      </w:r>
      <w:r w:rsidR="003E4D55">
        <w:rPr>
          <w:b/>
          <w:bCs/>
        </w:rPr>
        <w:t xml:space="preserve"> </w:t>
      </w:r>
      <w:r>
        <w:t>Niacin is a popular amino acid for hydrating the skin. Biotin strengthens hair and nails.</w:t>
      </w:r>
    </w:p>
    <w:p w14:paraId="6976B936" w14:textId="4E60C630" w:rsidR="00D32B9B" w:rsidRPr="00D32B9B" w:rsidRDefault="003E4D55" w:rsidP="003E4D55">
      <w:pPr>
        <w:rPr>
          <w:b/>
          <w:bCs/>
        </w:rPr>
      </w:pPr>
      <w:r w:rsidRPr="00D32B9B">
        <w:rPr>
          <w:b/>
          <w:bCs/>
        </w:rPr>
        <w:t>VITAMINS</w:t>
      </w:r>
      <w:r w:rsidR="00D32B9B" w:rsidRPr="00D32B9B">
        <w:t xml:space="preserve">: </w:t>
      </w:r>
      <w:r w:rsidR="00D32B9B" w:rsidRPr="000D4C1D">
        <w:t>Vitamins are</w:t>
      </w:r>
      <w:r w:rsidR="00D32B9B" w:rsidRPr="000D4C1D">
        <w:t xml:space="preserve"> a group of </w:t>
      </w:r>
      <w:r w:rsidR="00301847" w:rsidRPr="000D4C1D">
        <w:t>in</w:t>
      </w:r>
      <w:r w:rsidR="00D32B9B" w:rsidRPr="000D4C1D">
        <w:t>organic</w:t>
      </w:r>
      <w:r w:rsidR="00D32B9B" w:rsidRPr="000D4C1D">
        <w:t xml:space="preserve"> substances that our bodies need </w:t>
      </w:r>
      <w:r w:rsidR="00D32B9B" w:rsidRPr="000D4C1D">
        <w:t xml:space="preserve">for </w:t>
      </w:r>
      <w:r w:rsidR="00D32B9B" w:rsidRPr="000D4C1D">
        <w:t>normal cell function</w:t>
      </w:r>
      <w:r w:rsidR="00D32B9B" w:rsidRPr="000D4C1D">
        <w:t xml:space="preserve"> and proper growth and development.</w:t>
      </w:r>
    </w:p>
    <w:p w14:paraId="32282275" w14:textId="32406184" w:rsidR="003E4D55" w:rsidRPr="00A1079F" w:rsidRDefault="003E4D55" w:rsidP="003E4D55">
      <w:pPr>
        <w:ind w:left="720"/>
      </w:pPr>
      <w:r w:rsidRPr="00D32B9B">
        <w:rPr>
          <w:b/>
          <w:bCs/>
          <w:u w:val="single"/>
        </w:rPr>
        <w:t>Vitamin C</w:t>
      </w:r>
      <w:r w:rsidR="00D32B9B">
        <w:rPr>
          <w:b/>
          <w:bCs/>
          <w:u w:val="single"/>
        </w:rPr>
        <w:t>:</w:t>
      </w:r>
      <w:r w:rsidR="00876A9D">
        <w:rPr>
          <w:b/>
          <w:bCs/>
          <w:i/>
          <w:iCs/>
          <w:u w:val="single"/>
        </w:rPr>
        <w:t xml:space="preserve"> </w:t>
      </w:r>
      <w:r w:rsidRPr="00A1079F">
        <w:t>Vitamin C</w:t>
      </w:r>
      <w:r w:rsidR="00876A9D">
        <w:t xml:space="preserve">, also known as </w:t>
      </w:r>
      <w:r w:rsidRPr="00A1079F">
        <w:t>ascorbic acid</w:t>
      </w:r>
      <w:r w:rsidR="00876A9D">
        <w:t>, acts as a potent</w:t>
      </w:r>
      <w:r w:rsidR="00876A9D" w:rsidRPr="00A1079F">
        <w:t xml:space="preserve"> </w:t>
      </w:r>
      <w:r w:rsidRPr="00A1079F">
        <w:t xml:space="preserve">antioxidant. </w:t>
      </w:r>
      <w:r w:rsidR="00876A9D">
        <w:t xml:space="preserve">Vitamin C </w:t>
      </w:r>
      <w:r w:rsidR="00876A9D">
        <w:t>provides</w:t>
      </w:r>
      <w:r w:rsidR="00876A9D" w:rsidRPr="00A1079F">
        <w:t xml:space="preserve"> anti-inflammatory properties, </w:t>
      </w:r>
      <w:r w:rsidR="00876A9D">
        <w:t>strengthens our immune system, detoxifies, and attacks</w:t>
      </w:r>
      <w:r w:rsidRPr="00A1079F">
        <w:t xml:space="preserve"> free radicals</w:t>
      </w:r>
      <w:r>
        <w:t xml:space="preserve">. </w:t>
      </w:r>
    </w:p>
    <w:p w14:paraId="4633E961" w14:textId="019D32A6" w:rsidR="00C0035F" w:rsidRDefault="003E4D55" w:rsidP="000D4C1D">
      <w:pPr>
        <w:ind w:left="720"/>
      </w:pPr>
      <w:r w:rsidRPr="00876A9D">
        <w:rPr>
          <w:b/>
          <w:bCs/>
          <w:u w:val="single"/>
        </w:rPr>
        <w:t>Vitamin B</w:t>
      </w:r>
      <w:r w:rsidR="00876A9D">
        <w:rPr>
          <w:b/>
          <w:bCs/>
          <w:u w:val="single"/>
        </w:rPr>
        <w:t>:</w:t>
      </w:r>
      <w:r w:rsidR="008C12BE">
        <w:rPr>
          <w:b/>
          <w:bCs/>
          <w:i/>
          <w:iCs/>
        </w:rPr>
        <w:t xml:space="preserve"> </w:t>
      </w:r>
      <w:r w:rsidR="008C12BE">
        <w:t xml:space="preserve">There are several forms of Vitamin B. These are sometimes known as B Complex. </w:t>
      </w:r>
      <w:r w:rsidR="00FB13E0">
        <w:t>This group of vitamins includes</w:t>
      </w:r>
      <w:r w:rsidRPr="00A1079F">
        <w:t xml:space="preserve"> B1 (thiamine,) B2 (riboflavin</w:t>
      </w:r>
      <w:r>
        <w:t>,</w:t>
      </w:r>
      <w:r w:rsidRPr="00A1079F">
        <w:t xml:space="preserve">) B3 (niacin,) B5 (pantothenic acid,) </w:t>
      </w:r>
      <w:proofErr w:type="spellStart"/>
      <w:r w:rsidRPr="00A1079F">
        <w:t>B6</w:t>
      </w:r>
      <w:proofErr w:type="spellEnd"/>
      <w:r w:rsidRPr="00A1079F">
        <w:t xml:space="preserve"> (pyridoxine</w:t>
      </w:r>
      <w:r w:rsidR="006566AF">
        <w:t>,</w:t>
      </w:r>
      <w:r w:rsidRPr="00A1079F">
        <w:t xml:space="preserve">) </w:t>
      </w:r>
      <w:proofErr w:type="spellStart"/>
      <w:r w:rsidRPr="00A1079F">
        <w:t>B7</w:t>
      </w:r>
      <w:proofErr w:type="spellEnd"/>
      <w:r w:rsidRPr="00A1079F">
        <w:t xml:space="preserve"> (</w:t>
      </w:r>
      <w:r w:rsidR="006566AF">
        <w:t>B</w:t>
      </w:r>
      <w:r w:rsidRPr="00A1079F">
        <w:t>iotin,)</w:t>
      </w:r>
      <w:r w:rsidR="00FB13E0">
        <w:t xml:space="preserve"> and</w:t>
      </w:r>
      <w:r w:rsidRPr="00A1079F">
        <w:t xml:space="preserve"> </w:t>
      </w:r>
      <w:proofErr w:type="spellStart"/>
      <w:r w:rsidRPr="00A1079F">
        <w:t>B12</w:t>
      </w:r>
      <w:proofErr w:type="spellEnd"/>
      <w:r w:rsidRPr="00A1079F">
        <w:t xml:space="preserve"> (cyanocobalamin.) </w:t>
      </w:r>
    </w:p>
    <w:p w14:paraId="2B6A2715" w14:textId="0B0F1EED" w:rsidR="008C12BE" w:rsidRPr="008C12BE" w:rsidRDefault="00FB13E0" w:rsidP="00C0035F">
      <w:pPr>
        <w:ind w:left="720"/>
      </w:pPr>
      <w:r>
        <w:t>V</w:t>
      </w:r>
      <w:r w:rsidR="003E4D55" w:rsidRPr="00A1079F">
        <w:t>itamin B complex</w:t>
      </w:r>
      <w:r>
        <w:t xml:space="preserve"> hosts a spectrum of health benefits. These include improved cardiovascular health, immune function, and </w:t>
      </w:r>
      <w:r w:rsidR="000D4C1D">
        <w:t>energy</w:t>
      </w:r>
      <w:r>
        <w:t xml:space="preserve"> production</w:t>
      </w:r>
      <w:r w:rsidR="000D4C1D">
        <w:t>.</w:t>
      </w:r>
      <w:r>
        <w:t xml:space="preserve"> </w:t>
      </w:r>
      <w:r w:rsidR="003E4D55" w:rsidRPr="00A1079F">
        <w:t xml:space="preserve"> </w:t>
      </w:r>
      <w:r>
        <w:t>Notable B Vitamins, like Biotin</w:t>
      </w:r>
      <w:r w:rsidR="006566AF">
        <w:t>,</w:t>
      </w:r>
      <w:r>
        <w:t xml:space="preserve"> may</w:t>
      </w:r>
      <w:r w:rsidR="003E4D55" w:rsidRPr="00A1079F">
        <w:t xml:space="preserve"> improv</w:t>
      </w:r>
      <w:r>
        <w:t>e the</w:t>
      </w:r>
      <w:r w:rsidR="003E4D55" w:rsidRPr="00A1079F">
        <w:t xml:space="preserve"> skin, nails, and hair. </w:t>
      </w:r>
      <w:r w:rsidR="008C12BE">
        <w:t>B12</w:t>
      </w:r>
      <w:r w:rsidR="00C0035F">
        <w:t>, on the other hand</w:t>
      </w:r>
      <w:r w:rsidR="000D4C1D">
        <w:t>,</w:t>
      </w:r>
      <w:r w:rsidR="008C12BE">
        <w:t xml:space="preserve"> helps with cognitive functioning. It also stimulates</w:t>
      </w:r>
      <w:r w:rsidR="000D4C1D">
        <w:t xml:space="preserve"> the</w:t>
      </w:r>
      <w:r w:rsidR="008C12BE">
        <w:t xml:space="preserve"> metabolism to provide the body with more stamina and energy.</w:t>
      </w:r>
    </w:p>
    <w:p w14:paraId="2A26BE95" w14:textId="77777777" w:rsidR="008C12BE" w:rsidRPr="00A1079F" w:rsidRDefault="008C12BE" w:rsidP="003E4D55">
      <w:pPr>
        <w:ind w:left="720"/>
      </w:pPr>
    </w:p>
    <w:p w14:paraId="7807039A" w14:textId="152A8EF9" w:rsidR="00301847" w:rsidRPr="00301847" w:rsidRDefault="00301847" w:rsidP="003E4D55">
      <w:r>
        <w:rPr>
          <w:b/>
          <w:bCs/>
        </w:rPr>
        <w:t xml:space="preserve">MINERALS: </w:t>
      </w:r>
      <w:r>
        <w:t xml:space="preserve">Minerals are natural substances that our body needs to function and grow properly. </w:t>
      </w:r>
    </w:p>
    <w:p w14:paraId="530E2232" w14:textId="0A188BE7" w:rsidR="003E4D55" w:rsidRPr="00A1079F" w:rsidRDefault="003E4D55" w:rsidP="003E4D55">
      <w:pPr>
        <w:ind w:left="720"/>
      </w:pPr>
      <w:r w:rsidRPr="00301847">
        <w:rPr>
          <w:b/>
          <w:bCs/>
          <w:u w:val="single"/>
        </w:rPr>
        <w:t>Calcium</w:t>
      </w:r>
      <w:r w:rsidR="00301847">
        <w:rPr>
          <w:b/>
          <w:bCs/>
          <w:u w:val="single"/>
        </w:rPr>
        <w:t>:</w:t>
      </w:r>
      <w:r w:rsidR="00687559">
        <w:rPr>
          <w:b/>
          <w:bCs/>
          <w:u w:val="single"/>
        </w:rPr>
        <w:t xml:space="preserve"> </w:t>
      </w:r>
      <w:r w:rsidRPr="00A1079F">
        <w:t>Calcium</w:t>
      </w:r>
      <w:r w:rsidR="00687559">
        <w:t xml:space="preserve"> strengthens bones and promotes muscle contraction. Calcium is an essential nutrient for proper</w:t>
      </w:r>
      <w:r>
        <w:t xml:space="preserve"> </w:t>
      </w:r>
      <w:r w:rsidRPr="00A1079F">
        <w:t>skeletal structure</w:t>
      </w:r>
      <w:r w:rsidR="00687559">
        <w:t>.</w:t>
      </w:r>
    </w:p>
    <w:p w14:paraId="6CC66A0C" w14:textId="77777777" w:rsidR="00687559" w:rsidRDefault="003E4D55" w:rsidP="003E4D55">
      <w:pPr>
        <w:ind w:left="720"/>
      </w:pPr>
      <w:r w:rsidRPr="00301847">
        <w:rPr>
          <w:b/>
          <w:bCs/>
          <w:u w:val="single"/>
        </w:rPr>
        <w:t>Zinc</w:t>
      </w:r>
      <w:r w:rsidR="00301847">
        <w:rPr>
          <w:b/>
          <w:bCs/>
          <w:u w:val="single"/>
        </w:rPr>
        <w:t>:</w:t>
      </w:r>
      <w:r w:rsidR="00687559">
        <w:t xml:space="preserve"> </w:t>
      </w:r>
      <w:r w:rsidRPr="00A1079F">
        <w:t xml:space="preserve">Zinc </w:t>
      </w:r>
      <w:r w:rsidR="00687559">
        <w:t>defends against and repairs the body after illness, infection, or injury.</w:t>
      </w:r>
    </w:p>
    <w:p w14:paraId="1066F679" w14:textId="33B81C65" w:rsidR="003E4D55" w:rsidRPr="00687559" w:rsidRDefault="003E4D55" w:rsidP="003E4D55">
      <w:pPr>
        <w:ind w:left="720"/>
      </w:pPr>
      <w:r w:rsidRPr="00301847">
        <w:rPr>
          <w:b/>
          <w:bCs/>
          <w:u w:val="single"/>
        </w:rPr>
        <w:t>Magnesium</w:t>
      </w:r>
      <w:r w:rsidR="00301847">
        <w:rPr>
          <w:b/>
          <w:bCs/>
          <w:u w:val="single"/>
        </w:rPr>
        <w:t>:</w:t>
      </w:r>
      <w:r w:rsidR="00687559">
        <w:t xml:space="preserve"> Magnesium</w:t>
      </w:r>
      <w:r w:rsidR="005408C9">
        <w:t xml:space="preserve"> is a popular mineral found in many IV Vitamin Drips. Magnesium helps the body perform hundreds of biochemical </w:t>
      </w:r>
      <w:r w:rsidR="006566AF">
        <w:t>functions</w:t>
      </w:r>
      <w:r w:rsidR="005408C9">
        <w:t xml:space="preserve">.  These include glucose levels, heart rate, and blood pressure. </w:t>
      </w:r>
      <w:r w:rsidR="00A027D9">
        <w:t>Magnesium</w:t>
      </w:r>
      <w:r w:rsidR="005408C9">
        <w:t xml:space="preserve"> aids in the production of proteins. It maintains nerve and muscle function and supports bone strength. Magnesium is also a</w:t>
      </w:r>
      <w:r w:rsidR="006566AF">
        <w:t>n excellen</w:t>
      </w:r>
      <w:r w:rsidR="005408C9">
        <w:t>t mineral for decreasing fatigue and restoring energy.</w:t>
      </w:r>
    </w:p>
    <w:p w14:paraId="05BE335B" w14:textId="736FA85E" w:rsidR="00B948E9" w:rsidRDefault="00B948E9" w:rsidP="00B948E9">
      <w:r>
        <w:t>IV VITAMIN THERAPY NEAR ME</w:t>
      </w:r>
    </w:p>
    <w:p w14:paraId="4CC44CED" w14:textId="083597D9" w:rsidR="00A027D9" w:rsidRDefault="00B948E9" w:rsidP="00B948E9">
      <w:r>
        <w:t>Body Morph MD i</w:t>
      </w:r>
      <w:r>
        <w:t>n Yonkers, NY</w:t>
      </w:r>
      <w:r w:rsidR="006566AF">
        <w:t>,</w:t>
      </w:r>
      <w:r>
        <w:t xml:space="preserve"> is a popular</w:t>
      </w:r>
      <w:r>
        <w:t xml:space="preserve"> IV bar </w:t>
      </w:r>
      <w:r>
        <w:t>for IV vitamin therapy. Men and women</w:t>
      </w:r>
      <w:r>
        <w:t xml:space="preserve"> living in Yonkers, and the Upper West Side communities of Westchester</w:t>
      </w:r>
      <w:r w:rsidR="00A027D9">
        <w:t xml:space="preserve"> and </w:t>
      </w:r>
      <w:r w:rsidR="00A027D9">
        <w:t>Greenwich,</w:t>
      </w:r>
      <w:r>
        <w:t xml:space="preserve"> </w:t>
      </w:r>
      <w:r>
        <w:t>choose</w:t>
      </w:r>
      <w:r>
        <w:t xml:space="preserve"> Body Morph MD for high-quality, </w:t>
      </w:r>
      <w:r>
        <w:t>custom</w:t>
      </w:r>
      <w:r>
        <w:t xml:space="preserve"> curated IV cocktails</w:t>
      </w:r>
      <w:r>
        <w:t>.</w:t>
      </w:r>
      <w:r>
        <w:t xml:space="preserve"> </w:t>
      </w:r>
    </w:p>
    <w:p w14:paraId="6CC4CE65" w14:textId="4E27BBE7" w:rsidR="00B948E9" w:rsidRDefault="00B948E9" w:rsidP="00B948E9">
      <w:r>
        <w:t>Learn more about Vitamin</w:t>
      </w:r>
      <w:r>
        <w:t xml:space="preserve"> drips</w:t>
      </w:r>
      <w:r>
        <w:t xml:space="preserve"> and discover wh</w:t>
      </w:r>
      <w:r>
        <w:t>ich</w:t>
      </w:r>
      <w:r w:rsidR="006D1BF2">
        <w:t xml:space="preserve"> vitamin</w:t>
      </w:r>
      <w:r>
        <w:t xml:space="preserve"> IV</w:t>
      </w:r>
      <w:r w:rsidR="006D1BF2">
        <w:t xml:space="preserve">s are best </w:t>
      </w:r>
      <w:r w:rsidR="00A027D9">
        <w:t xml:space="preserve">formulated </w:t>
      </w:r>
      <w:r w:rsidR="006D1BF2">
        <w:t>for your health</w:t>
      </w:r>
      <w:r>
        <w:t xml:space="preserve"> </w:t>
      </w:r>
      <w:r w:rsidR="007C385A">
        <w:t xml:space="preserve">and </w:t>
      </w:r>
      <w:r>
        <w:t xml:space="preserve">well-being. Schedule a </w:t>
      </w:r>
      <w:r w:rsidR="006D1BF2">
        <w:t>free</w:t>
      </w:r>
      <w:r>
        <w:t xml:space="preserve"> consultation with Body Morph MD by reaching out online or calling (</w:t>
      </w:r>
      <w:r w:rsidRPr="00B2545F">
        <w:t>914) 391 1274</w:t>
      </w:r>
      <w:r>
        <w:t xml:space="preserve"> today.</w:t>
      </w:r>
    </w:p>
    <w:p w14:paraId="552EFC90" w14:textId="77777777" w:rsidR="00B948E9" w:rsidRPr="00BC3EB1" w:rsidRDefault="00B948E9" w:rsidP="00B948E9">
      <w:r w:rsidRPr="00BC3EB1">
        <w:t>Sources:</w:t>
      </w:r>
    </w:p>
    <w:p w14:paraId="069C1488" w14:textId="77777777" w:rsidR="00B948E9" w:rsidRPr="00BC3EB1" w:rsidRDefault="00B948E9" w:rsidP="00B948E9">
      <w:pPr>
        <w:spacing w:before="309" w:after="155"/>
        <w:outlineLvl w:val="0"/>
      </w:pPr>
      <w:r>
        <w:rPr>
          <w:rFonts w:cstheme="minorHAnsi"/>
        </w:rPr>
        <w:t>¹</w:t>
      </w:r>
      <w:r>
        <w:t xml:space="preserve"> </w:t>
      </w:r>
      <w:hyperlink r:id="rId5" w:history="1">
        <w:r w:rsidRPr="00BC3EB1">
          <w:t>“Discovering the link between nutrition and skin aging.”</w:t>
        </w:r>
      </w:hyperlink>
      <w:r w:rsidRPr="00BC3EB1">
        <w:t xml:space="preserve"> </w:t>
      </w:r>
      <w:r w:rsidRPr="006D1BF2">
        <w:rPr>
          <w:i/>
          <w:iCs/>
        </w:rPr>
        <w:t>Dermato-Endocrinology.</w:t>
      </w:r>
      <w:r w:rsidRPr="00BC3EB1">
        <w:t xml:space="preserve"> 2012.</w:t>
      </w:r>
    </w:p>
    <w:p w14:paraId="0F62D2A0" w14:textId="77777777" w:rsidR="006D1BF2" w:rsidRPr="00BC3EB1" w:rsidRDefault="00B948E9" w:rsidP="006D1BF2">
      <w:pPr>
        <w:spacing w:before="309" w:after="155"/>
        <w:outlineLvl w:val="0"/>
      </w:pPr>
      <w:r>
        <w:rPr>
          <w:rFonts w:cstheme="minorHAnsi"/>
        </w:rPr>
        <w:t>²</w:t>
      </w:r>
      <w:r>
        <w:t xml:space="preserve"> </w:t>
      </w:r>
      <w:hyperlink r:id="rId6" w:history="1">
        <w:r w:rsidR="006D1BF2" w:rsidRPr="00BC3EB1">
          <w:t>“Vitamin and mineral status: effects on physical performance.”</w:t>
        </w:r>
      </w:hyperlink>
      <w:r w:rsidR="006D1BF2" w:rsidRPr="00BC3EB1">
        <w:t xml:space="preserve"> </w:t>
      </w:r>
      <w:r w:rsidR="006D1BF2" w:rsidRPr="006D1BF2">
        <w:rPr>
          <w:i/>
          <w:iCs/>
        </w:rPr>
        <w:t>Nutrition.</w:t>
      </w:r>
      <w:r w:rsidR="006D1BF2" w:rsidRPr="00BC3EB1">
        <w:t xml:space="preserve"> 2004.</w:t>
      </w:r>
    </w:p>
    <w:p w14:paraId="71BD499E" w14:textId="77777777" w:rsidR="00B948E9" w:rsidRDefault="00B948E9" w:rsidP="00B948E9"/>
    <w:p w14:paraId="46B3E50C" w14:textId="77777777" w:rsidR="00260476" w:rsidRDefault="00260476"/>
    <w:sectPr w:rsidR="002604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C44EBE"/>
    <w:multiLevelType w:val="hybridMultilevel"/>
    <w:tmpl w:val="12467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xMzW2MLcwswTSpko6SsGpxcWZ+XkgBUa1AJL+vqQsAAAA"/>
  </w:docVars>
  <w:rsids>
    <w:rsidRoot w:val="00260476"/>
    <w:rsid w:val="000D4C1D"/>
    <w:rsid w:val="00260476"/>
    <w:rsid w:val="00301847"/>
    <w:rsid w:val="003E4D55"/>
    <w:rsid w:val="00516079"/>
    <w:rsid w:val="005408C9"/>
    <w:rsid w:val="00617EA0"/>
    <w:rsid w:val="006566AF"/>
    <w:rsid w:val="00687559"/>
    <w:rsid w:val="006D1BF2"/>
    <w:rsid w:val="00720DAF"/>
    <w:rsid w:val="007C385A"/>
    <w:rsid w:val="00876A9D"/>
    <w:rsid w:val="008C12BE"/>
    <w:rsid w:val="00A027D9"/>
    <w:rsid w:val="00B948E9"/>
    <w:rsid w:val="00C0035F"/>
    <w:rsid w:val="00C71CF1"/>
    <w:rsid w:val="00D32B9B"/>
    <w:rsid w:val="00FB13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719F30"/>
  <w15:chartTrackingRefBased/>
  <w15:docId w15:val="{A90B4718-047E-475B-B2DC-6BF53B6BFA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4D55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D32B9B"/>
    <w:rPr>
      <w:i/>
      <w:iCs/>
    </w:rPr>
  </w:style>
  <w:style w:type="character" w:customStyle="1" w:styleId="f">
    <w:name w:val="f"/>
    <w:basedOn w:val="DefaultParagraphFont"/>
    <w:rsid w:val="00C0035F"/>
  </w:style>
  <w:style w:type="character" w:customStyle="1" w:styleId="hgkelc">
    <w:name w:val="hgkelc"/>
    <w:basedOn w:val="DefaultParagraphFont"/>
    <w:rsid w:val="00301847"/>
  </w:style>
  <w:style w:type="character" w:customStyle="1" w:styleId="kx21rb">
    <w:name w:val="kx21rb"/>
    <w:basedOn w:val="DefaultParagraphFont"/>
    <w:rsid w:val="003018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688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ncbi.nlm.nih.gov/pubmed/15212745" TargetMode="External"/><Relationship Id="rId5" Type="http://schemas.openxmlformats.org/officeDocument/2006/relationships/hyperlink" Target="https://www.ncbi.nlm.nih.gov/pmc/articles/PMC3583891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602</Words>
  <Characters>343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4</cp:revision>
  <dcterms:created xsi:type="dcterms:W3CDTF">2020-06-12T19:56:00Z</dcterms:created>
  <dcterms:modified xsi:type="dcterms:W3CDTF">2021-05-03T16:26:00Z</dcterms:modified>
</cp:coreProperties>
</file>